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941" w:type="dxa"/>
        <w:tblInd w:w="-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51"/>
        <w:gridCol w:w="12690"/>
      </w:tblGrid>
      <w:tr w:rsidR="008A59BF" w:rsidTr="000D662F">
        <w:trPr>
          <w:trHeight w:val="440"/>
        </w:trPr>
        <w:tc>
          <w:tcPr>
            <w:tcW w:w="14941" w:type="dxa"/>
            <w:gridSpan w:val="2"/>
            <w:shd w:val="clear" w:color="auto" w:fill="FFD966" w:themeFill="accent4" w:themeFillTint="99"/>
          </w:tcPr>
          <w:p w:rsidR="008A59BF" w:rsidRPr="000D662F" w:rsidRDefault="003F64CB" w:rsidP="003F64CB">
            <w:pPr>
              <w:spacing w:before="24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Lisa Foydel</w:t>
            </w:r>
            <w:r w:rsidR="0050018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635148" w:rsidRPr="000D662F">
              <w:rPr>
                <w:rFonts w:ascii="Arial" w:hAnsi="Arial" w:cs="Arial"/>
                <w:b/>
                <w:sz w:val="24"/>
                <w:szCs w:val="24"/>
              </w:rPr>
              <w:t>Monthly</w:t>
            </w:r>
            <w:r w:rsidR="00F963E1">
              <w:rPr>
                <w:rFonts w:ascii="Arial" w:hAnsi="Arial" w:cs="Arial"/>
                <w:b/>
                <w:sz w:val="24"/>
                <w:szCs w:val="24"/>
              </w:rPr>
              <w:t xml:space="preserve"> Board</w:t>
            </w:r>
            <w:r w:rsidR="00635148" w:rsidRPr="000D662F">
              <w:rPr>
                <w:rFonts w:ascii="Arial" w:hAnsi="Arial" w:cs="Arial"/>
                <w:b/>
                <w:sz w:val="24"/>
                <w:szCs w:val="24"/>
              </w:rPr>
              <w:t xml:space="preserve"> Report</w:t>
            </w:r>
          </w:p>
        </w:tc>
      </w:tr>
      <w:tr w:rsidR="00635148" w:rsidTr="000D662F">
        <w:trPr>
          <w:trHeight w:val="344"/>
        </w:trPr>
        <w:tc>
          <w:tcPr>
            <w:tcW w:w="14941" w:type="dxa"/>
            <w:gridSpan w:val="2"/>
            <w:shd w:val="clear" w:color="auto" w:fill="FFF2CC" w:themeFill="accent4" w:themeFillTint="33"/>
          </w:tcPr>
          <w:p w:rsidR="00635148" w:rsidRDefault="000B0D6D" w:rsidP="008C422D">
            <w:pPr>
              <w:spacing w:after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br/>
            </w:r>
            <w:r w:rsidR="0050018E">
              <w:rPr>
                <w:rFonts w:ascii="Arial" w:hAnsi="Arial" w:cs="Arial"/>
                <w:b/>
                <w:sz w:val="24"/>
                <w:szCs w:val="24"/>
              </w:rPr>
              <w:t xml:space="preserve">Month </w:t>
            </w:r>
            <w:r w:rsidR="007659FE">
              <w:rPr>
                <w:rFonts w:ascii="Arial" w:hAnsi="Arial" w:cs="Arial"/>
                <w:b/>
                <w:sz w:val="24"/>
                <w:szCs w:val="24"/>
              </w:rPr>
              <w:t>December</w:t>
            </w:r>
            <w:r w:rsidR="008C422D">
              <w:rPr>
                <w:rFonts w:ascii="Arial" w:hAnsi="Arial" w:cs="Arial"/>
                <w:b/>
                <w:sz w:val="24"/>
                <w:szCs w:val="24"/>
              </w:rPr>
              <w:t xml:space="preserve"> 2024</w:t>
            </w:r>
          </w:p>
          <w:p w:rsidR="008C422D" w:rsidRPr="00F963E1" w:rsidRDefault="008C422D" w:rsidP="008C422D">
            <w:pPr>
              <w:spacing w:after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35148" w:rsidTr="000D662F">
        <w:trPr>
          <w:trHeight w:val="1412"/>
        </w:trPr>
        <w:tc>
          <w:tcPr>
            <w:tcW w:w="2251" w:type="dxa"/>
            <w:shd w:val="clear" w:color="auto" w:fill="FFE599" w:themeFill="accent4" w:themeFillTint="66"/>
          </w:tcPr>
          <w:p w:rsidR="000B0D6D" w:rsidRDefault="00635148" w:rsidP="00DE4A4E">
            <w:pPr>
              <w:spacing w:before="24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 w:rsidRPr="000D662F">
              <w:rPr>
                <w:rFonts w:ascii="Arial" w:hAnsi="Arial" w:cs="Arial"/>
                <w:b/>
              </w:rPr>
              <w:t>Event</w:t>
            </w:r>
            <w:r w:rsidR="00DE7F9A" w:rsidRPr="000D662F">
              <w:rPr>
                <w:rFonts w:ascii="Arial" w:hAnsi="Arial" w:cs="Arial"/>
                <w:b/>
              </w:rPr>
              <w:t>s</w:t>
            </w:r>
            <w:r w:rsidR="000B0D6D">
              <w:rPr>
                <w:rFonts w:ascii="Arial" w:hAnsi="Arial" w:cs="Arial"/>
                <w:b/>
              </w:rPr>
              <w:br/>
            </w:r>
            <w:r w:rsidR="000B0D6D">
              <w:rPr>
                <w:rFonts w:ascii="Arial" w:hAnsi="Arial" w:cs="Arial"/>
                <w:b/>
              </w:rPr>
              <w:br/>
              <w:t>and</w:t>
            </w:r>
          </w:p>
          <w:p w:rsidR="00D96F6B" w:rsidRPr="000B0D6D" w:rsidRDefault="000B0D6D" w:rsidP="000B0D6D">
            <w:pPr>
              <w:spacing w:before="24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gagement</w:t>
            </w:r>
            <w:r>
              <w:rPr>
                <w:rFonts w:ascii="Arial" w:hAnsi="Arial" w:cs="Arial"/>
                <w:b/>
              </w:rPr>
              <w:br/>
            </w:r>
            <w:r w:rsidRPr="000B0D6D">
              <w:rPr>
                <w:rFonts w:ascii="Arial" w:hAnsi="Arial" w:cs="Arial"/>
                <w:sz w:val="18"/>
                <w:szCs w:val="18"/>
              </w:rPr>
              <w:br/>
            </w:r>
          </w:p>
        </w:tc>
        <w:tc>
          <w:tcPr>
            <w:tcW w:w="12690" w:type="dxa"/>
          </w:tcPr>
          <w:p w:rsidR="00571594" w:rsidRDefault="00DB12E5" w:rsidP="00DB12E5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lanket Drive event with Graziano AAA Insurance in Geneva.</w:t>
            </w:r>
          </w:p>
          <w:p w:rsidR="00DB12E5" w:rsidRDefault="00740F37" w:rsidP="00DB12E5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tworking breakfast with Geneva </w:t>
            </w:r>
            <w:r w:rsidR="00DB12E5">
              <w:rPr>
                <w:rFonts w:ascii="Arial" w:hAnsi="Arial" w:cs="Arial"/>
                <w:sz w:val="20"/>
                <w:szCs w:val="20"/>
              </w:rPr>
              <w:t>Chamber of Commerce.</w:t>
            </w:r>
          </w:p>
          <w:p w:rsidR="00DB12E5" w:rsidRDefault="00DB12E5" w:rsidP="00DB12E5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stributed </w:t>
            </w:r>
            <w:r w:rsidR="00740F37">
              <w:rPr>
                <w:rFonts w:ascii="Arial" w:hAnsi="Arial" w:cs="Arial"/>
                <w:sz w:val="20"/>
                <w:szCs w:val="20"/>
              </w:rPr>
              <w:t>25 b</w:t>
            </w:r>
            <w:r>
              <w:rPr>
                <w:rFonts w:ascii="Arial" w:hAnsi="Arial" w:cs="Arial"/>
                <w:sz w:val="20"/>
                <w:szCs w:val="20"/>
              </w:rPr>
              <w:t xml:space="preserve">lankets to Jennings Terrace in Aurora, </w:t>
            </w:r>
            <w:r w:rsidR="00740F37">
              <w:rPr>
                <w:rFonts w:ascii="Arial" w:hAnsi="Arial" w:cs="Arial"/>
                <w:sz w:val="20"/>
                <w:szCs w:val="20"/>
              </w:rPr>
              <w:t xml:space="preserve">150 to </w:t>
            </w:r>
            <w:r>
              <w:rPr>
                <w:rFonts w:ascii="Arial" w:hAnsi="Arial" w:cs="Arial"/>
                <w:sz w:val="20"/>
                <w:szCs w:val="20"/>
              </w:rPr>
              <w:t xml:space="preserve">Asbury Gardens in N. Aurora, and </w:t>
            </w:r>
            <w:r w:rsidR="00740F37">
              <w:rPr>
                <w:rFonts w:ascii="Arial" w:hAnsi="Arial" w:cs="Arial"/>
                <w:sz w:val="20"/>
                <w:szCs w:val="20"/>
              </w:rPr>
              <w:t xml:space="preserve">80 to </w:t>
            </w:r>
            <w:r>
              <w:rPr>
                <w:rFonts w:ascii="Arial" w:hAnsi="Arial" w:cs="Arial"/>
                <w:sz w:val="20"/>
                <w:szCs w:val="20"/>
              </w:rPr>
              <w:t>River Glen Senior Living in St. Charles.</w:t>
            </w:r>
          </w:p>
          <w:p w:rsidR="00DB12E5" w:rsidRDefault="00DB12E5" w:rsidP="00DB12E5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livered 211 flyers to United Way Metro Chicago’s holiday food distribution.</w:t>
            </w:r>
          </w:p>
          <w:p w:rsidR="00DB12E5" w:rsidRPr="000D662F" w:rsidRDefault="00DB12E5" w:rsidP="00DB12E5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lly Parton Birthday Party Fundraiser planning.</w:t>
            </w:r>
          </w:p>
        </w:tc>
      </w:tr>
      <w:tr w:rsidR="00635148" w:rsidTr="000D662F">
        <w:trPr>
          <w:trHeight w:val="1394"/>
        </w:trPr>
        <w:tc>
          <w:tcPr>
            <w:tcW w:w="2251" w:type="dxa"/>
            <w:shd w:val="clear" w:color="auto" w:fill="FFE599" w:themeFill="accent4" w:themeFillTint="66"/>
          </w:tcPr>
          <w:p w:rsidR="00FD3E1D" w:rsidRPr="000B0D6D" w:rsidRDefault="0050018E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</w:rPr>
              <w:t>Programming</w:t>
            </w:r>
            <w:r w:rsidR="000B0D6D">
              <w:rPr>
                <w:rFonts w:ascii="Arial" w:hAnsi="Arial" w:cs="Arial"/>
                <w:b/>
              </w:rPr>
              <w:br/>
            </w:r>
            <w:r w:rsidR="000B0D6D">
              <w:rPr>
                <w:rFonts w:ascii="Arial" w:hAnsi="Arial" w:cs="Arial"/>
                <w:b/>
              </w:rPr>
              <w:br/>
            </w:r>
          </w:p>
          <w:p w:rsidR="00635148" w:rsidRPr="000D662F" w:rsidRDefault="000D662F" w:rsidP="00DE4A4E">
            <w:pPr>
              <w:pStyle w:val="ListParagraph"/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2690" w:type="dxa"/>
          </w:tcPr>
          <w:p w:rsidR="00751444" w:rsidRDefault="00751444" w:rsidP="00DE4A4E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:rsidR="00914B52" w:rsidRDefault="00DB12E5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liday Assistance.</w:t>
            </w:r>
          </w:p>
          <w:p w:rsidR="00DB12E5" w:rsidRDefault="00DB12E5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:rsidR="00DB12E5" w:rsidRPr="000D662F" w:rsidRDefault="00DB12E5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paring for DPIL launch in Kane County.</w:t>
            </w:r>
          </w:p>
        </w:tc>
      </w:tr>
      <w:tr w:rsidR="00635148" w:rsidTr="000D662F">
        <w:trPr>
          <w:trHeight w:val="629"/>
        </w:trPr>
        <w:tc>
          <w:tcPr>
            <w:tcW w:w="2251" w:type="dxa"/>
            <w:shd w:val="clear" w:color="auto" w:fill="FFE599" w:themeFill="accent4" w:themeFillTint="66"/>
          </w:tcPr>
          <w:p w:rsidR="00DE7F9A" w:rsidRPr="000D662F" w:rsidRDefault="00DE4A4E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terns</w:t>
            </w:r>
            <w:r>
              <w:rPr>
                <w:rFonts w:ascii="Arial" w:hAnsi="Arial" w:cs="Arial"/>
                <w:b/>
              </w:rPr>
              <w:br/>
            </w:r>
            <w:r>
              <w:rPr>
                <w:rFonts w:ascii="Arial" w:hAnsi="Arial" w:cs="Arial"/>
                <w:b/>
              </w:rPr>
              <w:br/>
              <w:t>Operations</w:t>
            </w:r>
          </w:p>
          <w:p w:rsidR="00635148" w:rsidRPr="000D662F" w:rsidRDefault="00635148" w:rsidP="00DE4A4E">
            <w:pPr>
              <w:spacing w:before="240" w:line="240" w:lineRule="auto"/>
              <w:ind w:left="-102" w:firstLine="90"/>
              <w:jc w:val="center"/>
              <w:rPr>
                <w:rFonts w:ascii="Arial" w:hAnsi="Arial" w:cs="Arial"/>
              </w:rPr>
            </w:pPr>
          </w:p>
        </w:tc>
        <w:tc>
          <w:tcPr>
            <w:tcW w:w="12690" w:type="dxa"/>
            <w:shd w:val="clear" w:color="auto" w:fill="auto"/>
          </w:tcPr>
          <w:p w:rsidR="009943D7" w:rsidRPr="009943D7" w:rsidRDefault="006B4A92" w:rsidP="00DE4A4E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aid good-bye to Madison Chandler. </w:t>
            </w:r>
          </w:p>
        </w:tc>
      </w:tr>
      <w:tr w:rsidR="00635148" w:rsidTr="000D662F">
        <w:trPr>
          <w:trHeight w:val="935"/>
        </w:trPr>
        <w:tc>
          <w:tcPr>
            <w:tcW w:w="2251" w:type="dxa"/>
            <w:shd w:val="clear" w:color="auto" w:fill="FFE599" w:themeFill="accent4" w:themeFillTint="66"/>
          </w:tcPr>
          <w:p w:rsidR="00635148" w:rsidRDefault="00FD3E1D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 w:rsidRPr="000D662F">
              <w:rPr>
                <w:rFonts w:ascii="Arial" w:hAnsi="Arial" w:cs="Arial"/>
                <w:b/>
              </w:rPr>
              <w:t>Data</w:t>
            </w:r>
            <w:r w:rsidR="000B0D6D">
              <w:rPr>
                <w:rFonts w:ascii="Arial" w:hAnsi="Arial" w:cs="Arial"/>
                <w:b/>
              </w:rPr>
              <w:br/>
            </w:r>
          </w:p>
          <w:p w:rsidR="000B0D6D" w:rsidRPr="000D662F" w:rsidRDefault="000B0D6D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690" w:type="dxa"/>
          </w:tcPr>
          <w:p w:rsidR="00DB12E5" w:rsidRDefault="00DB12E5" w:rsidP="00DB12E5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45 children</w:t>
            </w:r>
            <w:r w:rsidR="00B2703B">
              <w:rPr>
                <w:rFonts w:ascii="Arial" w:hAnsi="Arial" w:cs="Arial"/>
                <w:sz w:val="20"/>
                <w:szCs w:val="20"/>
              </w:rPr>
              <w:t xml:space="preserve"> enrolled in DPIL as of </w:t>
            </w:r>
            <w:r>
              <w:rPr>
                <w:rFonts w:ascii="Arial" w:hAnsi="Arial" w:cs="Arial"/>
                <w:sz w:val="20"/>
                <w:szCs w:val="20"/>
              </w:rPr>
              <w:t>12/31/24</w:t>
            </w:r>
            <w:r w:rsidR="00AA61CC">
              <w:rPr>
                <w:rFonts w:ascii="Arial" w:hAnsi="Arial" w:cs="Arial"/>
                <w:sz w:val="20"/>
                <w:szCs w:val="20"/>
              </w:rPr>
              <w:t>.</w:t>
            </w:r>
            <w:r w:rsidR="008C422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AA61CC" w:rsidRPr="000D662F" w:rsidRDefault="009943D7" w:rsidP="00DB12E5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ane 211 had </w:t>
            </w:r>
            <w:r w:rsidR="008C422D">
              <w:rPr>
                <w:rFonts w:ascii="Arial" w:hAnsi="Arial" w:cs="Arial"/>
                <w:sz w:val="20"/>
                <w:szCs w:val="20"/>
              </w:rPr>
              <w:t>4</w:t>
            </w:r>
            <w:r w:rsidR="00DB12E5">
              <w:rPr>
                <w:rFonts w:ascii="Arial" w:hAnsi="Arial" w:cs="Arial"/>
                <w:sz w:val="20"/>
                <w:szCs w:val="20"/>
              </w:rPr>
              <w:t xml:space="preserve">11 </w:t>
            </w:r>
            <w:r w:rsidR="008C422D">
              <w:rPr>
                <w:rFonts w:ascii="Arial" w:hAnsi="Arial" w:cs="Arial"/>
                <w:sz w:val="20"/>
                <w:szCs w:val="20"/>
              </w:rPr>
              <w:t xml:space="preserve">contacts with </w:t>
            </w:r>
            <w:r w:rsidR="00DB12E5">
              <w:rPr>
                <w:rFonts w:ascii="Arial" w:hAnsi="Arial" w:cs="Arial"/>
                <w:sz w:val="20"/>
                <w:szCs w:val="20"/>
              </w:rPr>
              <w:t xml:space="preserve">443 </w:t>
            </w:r>
            <w:r w:rsidR="008C422D">
              <w:rPr>
                <w:rFonts w:ascii="Arial" w:hAnsi="Arial" w:cs="Arial"/>
                <w:sz w:val="20"/>
                <w:szCs w:val="20"/>
              </w:rPr>
              <w:t xml:space="preserve">needs identified and </w:t>
            </w:r>
            <w:r>
              <w:rPr>
                <w:rFonts w:ascii="Arial" w:hAnsi="Arial" w:cs="Arial"/>
                <w:sz w:val="20"/>
                <w:szCs w:val="20"/>
              </w:rPr>
              <w:t xml:space="preserve">in </w:t>
            </w:r>
            <w:r w:rsidR="00F24C58">
              <w:rPr>
                <w:rFonts w:ascii="Arial" w:hAnsi="Arial" w:cs="Arial"/>
                <w:sz w:val="20"/>
                <w:szCs w:val="20"/>
              </w:rPr>
              <w:t>November</w:t>
            </w:r>
            <w:r>
              <w:rPr>
                <w:rFonts w:ascii="Arial" w:hAnsi="Arial" w:cs="Arial"/>
                <w:sz w:val="20"/>
                <w:szCs w:val="20"/>
              </w:rPr>
              <w:t xml:space="preserve"> and made </w:t>
            </w:r>
            <w:r w:rsidR="00DB12E5">
              <w:rPr>
                <w:rFonts w:ascii="Arial" w:hAnsi="Arial" w:cs="Arial"/>
                <w:sz w:val="20"/>
                <w:szCs w:val="20"/>
              </w:rPr>
              <w:t>967</w:t>
            </w:r>
            <w:r w:rsidR="00F24C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C422D">
              <w:rPr>
                <w:rFonts w:ascii="Arial" w:hAnsi="Arial" w:cs="Arial"/>
                <w:sz w:val="20"/>
                <w:szCs w:val="20"/>
              </w:rPr>
              <w:t>refe</w:t>
            </w:r>
            <w:r>
              <w:rPr>
                <w:rFonts w:ascii="Arial" w:hAnsi="Arial" w:cs="Arial"/>
                <w:sz w:val="20"/>
                <w:szCs w:val="20"/>
              </w:rPr>
              <w:t>rrals</w:t>
            </w:r>
            <w:r w:rsidR="00F24C58">
              <w:rPr>
                <w:rFonts w:ascii="Arial" w:hAnsi="Arial" w:cs="Arial"/>
                <w:sz w:val="20"/>
                <w:szCs w:val="20"/>
              </w:rPr>
              <w:t xml:space="preserve"> were made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635148" w:rsidTr="000D662F">
        <w:trPr>
          <w:trHeight w:val="1250"/>
        </w:trPr>
        <w:tc>
          <w:tcPr>
            <w:tcW w:w="2251" w:type="dxa"/>
            <w:shd w:val="clear" w:color="auto" w:fill="FFE599" w:themeFill="accent4" w:themeFillTint="66"/>
          </w:tcPr>
          <w:p w:rsidR="000B0D6D" w:rsidRDefault="000B0D6D" w:rsidP="000B0D6D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source</w:t>
            </w:r>
          </w:p>
          <w:p w:rsidR="000B0D6D" w:rsidRDefault="000B0D6D" w:rsidP="000B0D6D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velopment</w:t>
            </w:r>
            <w:r>
              <w:rPr>
                <w:rFonts w:ascii="Arial" w:hAnsi="Arial" w:cs="Arial"/>
                <w:b/>
              </w:rPr>
              <w:br/>
            </w:r>
          </w:p>
          <w:p w:rsidR="00635148" w:rsidRPr="00DE4A4E" w:rsidRDefault="00635148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90" w:type="dxa"/>
          </w:tcPr>
          <w:p w:rsidR="000D662F" w:rsidRPr="000D662F" w:rsidRDefault="00DB12E5" w:rsidP="00E67F2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$1030 </w:t>
            </w:r>
            <w:r w:rsidR="00E67F22">
              <w:rPr>
                <w:rFonts w:ascii="Arial" w:hAnsi="Arial" w:cs="Arial"/>
                <w:sz w:val="20"/>
                <w:szCs w:val="20"/>
              </w:rPr>
              <w:t xml:space="preserve">anonymous donation </w:t>
            </w:r>
            <w:r>
              <w:rPr>
                <w:rFonts w:ascii="Arial" w:hAnsi="Arial" w:cs="Arial"/>
                <w:sz w:val="20"/>
                <w:szCs w:val="20"/>
              </w:rPr>
              <w:t>to DPIL</w:t>
            </w:r>
            <w:r w:rsidR="00E67F22">
              <w:rPr>
                <w:rFonts w:ascii="Arial" w:hAnsi="Arial" w:cs="Arial"/>
                <w:sz w:val="20"/>
                <w:szCs w:val="20"/>
              </w:rPr>
              <w:t xml:space="preserve"> Foundation</w:t>
            </w:r>
            <w:bookmarkStart w:id="0" w:name="_GoBack"/>
            <w:bookmarkEnd w:id="0"/>
            <w:r>
              <w:rPr>
                <w:rFonts w:ascii="Arial" w:hAnsi="Arial" w:cs="Arial"/>
                <w:sz w:val="20"/>
                <w:szCs w:val="20"/>
              </w:rPr>
              <w:t xml:space="preserve"> directly for Kendall County.</w:t>
            </w:r>
          </w:p>
        </w:tc>
      </w:tr>
    </w:tbl>
    <w:p w:rsidR="005255F1" w:rsidRPr="008A59BF" w:rsidRDefault="005255F1" w:rsidP="00853725">
      <w:pPr>
        <w:spacing w:after="0"/>
        <w:rPr>
          <w:rFonts w:ascii="Arial" w:hAnsi="Arial" w:cs="Arial"/>
          <w:sz w:val="20"/>
          <w:szCs w:val="20"/>
        </w:rPr>
      </w:pPr>
    </w:p>
    <w:sectPr w:rsidR="005255F1" w:rsidRPr="008A59BF" w:rsidSect="00853725">
      <w:pgSz w:w="15840" w:h="12240" w:orient="landscape"/>
      <w:pgMar w:top="446" w:right="864" w:bottom="9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614D5"/>
    <w:multiLevelType w:val="hybridMultilevel"/>
    <w:tmpl w:val="D6145E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EB79B1"/>
    <w:multiLevelType w:val="hybridMultilevel"/>
    <w:tmpl w:val="01D0F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E7F6B"/>
    <w:multiLevelType w:val="hybridMultilevel"/>
    <w:tmpl w:val="19761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47560"/>
    <w:multiLevelType w:val="hybridMultilevel"/>
    <w:tmpl w:val="78E46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52052"/>
    <w:multiLevelType w:val="hybridMultilevel"/>
    <w:tmpl w:val="6E90E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0659B2"/>
    <w:multiLevelType w:val="hybridMultilevel"/>
    <w:tmpl w:val="AA9EE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F28C0"/>
    <w:multiLevelType w:val="hybridMultilevel"/>
    <w:tmpl w:val="FB882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6638A"/>
    <w:multiLevelType w:val="hybridMultilevel"/>
    <w:tmpl w:val="ED20A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B4971"/>
    <w:multiLevelType w:val="hybridMultilevel"/>
    <w:tmpl w:val="8EA6F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897435"/>
    <w:multiLevelType w:val="hybridMultilevel"/>
    <w:tmpl w:val="F28C9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6C7961"/>
    <w:multiLevelType w:val="hybridMultilevel"/>
    <w:tmpl w:val="6EAAE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ED4859"/>
    <w:multiLevelType w:val="hybridMultilevel"/>
    <w:tmpl w:val="651E9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C6368D"/>
    <w:multiLevelType w:val="hybridMultilevel"/>
    <w:tmpl w:val="E556CF6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3" w15:restartNumberingAfterBreak="0">
    <w:nsid w:val="3E9A6D1E"/>
    <w:multiLevelType w:val="hybridMultilevel"/>
    <w:tmpl w:val="3EEAE520"/>
    <w:lvl w:ilvl="0" w:tplc="04090001">
      <w:start w:val="1"/>
      <w:numFmt w:val="bullet"/>
      <w:lvlText w:val=""/>
      <w:lvlJc w:val="left"/>
      <w:pPr>
        <w:ind w:left="11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1" w:hanging="360"/>
      </w:pPr>
      <w:rPr>
        <w:rFonts w:ascii="Wingdings" w:hAnsi="Wingdings" w:hint="default"/>
      </w:rPr>
    </w:lvl>
  </w:abstractNum>
  <w:abstractNum w:abstractNumId="14" w15:restartNumberingAfterBreak="0">
    <w:nsid w:val="42F02A92"/>
    <w:multiLevelType w:val="hybridMultilevel"/>
    <w:tmpl w:val="A6C090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76914CA"/>
    <w:multiLevelType w:val="hybridMultilevel"/>
    <w:tmpl w:val="903A8B06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16" w15:restartNumberingAfterBreak="0">
    <w:nsid w:val="5CAA2978"/>
    <w:multiLevelType w:val="hybridMultilevel"/>
    <w:tmpl w:val="6A4C6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FB40A7"/>
    <w:multiLevelType w:val="hybridMultilevel"/>
    <w:tmpl w:val="2C82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910DB6"/>
    <w:multiLevelType w:val="hybridMultilevel"/>
    <w:tmpl w:val="55FAE388"/>
    <w:lvl w:ilvl="0" w:tplc="04090001">
      <w:start w:val="1"/>
      <w:numFmt w:val="bullet"/>
      <w:lvlText w:val=""/>
      <w:lvlJc w:val="left"/>
      <w:pPr>
        <w:ind w:left="12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2" w:hanging="360"/>
      </w:pPr>
      <w:rPr>
        <w:rFonts w:ascii="Wingdings" w:hAnsi="Wingdings" w:hint="default"/>
      </w:rPr>
    </w:lvl>
  </w:abstractNum>
  <w:abstractNum w:abstractNumId="19" w15:restartNumberingAfterBreak="0">
    <w:nsid w:val="64C05A28"/>
    <w:multiLevelType w:val="hybridMultilevel"/>
    <w:tmpl w:val="641015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8C76274"/>
    <w:multiLevelType w:val="hybridMultilevel"/>
    <w:tmpl w:val="99F60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B6A16B4"/>
    <w:multiLevelType w:val="hybridMultilevel"/>
    <w:tmpl w:val="6B8AE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031A61"/>
    <w:multiLevelType w:val="hybridMultilevel"/>
    <w:tmpl w:val="703AD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5B0D0F"/>
    <w:multiLevelType w:val="hybridMultilevel"/>
    <w:tmpl w:val="52D4E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617BBC"/>
    <w:multiLevelType w:val="hybridMultilevel"/>
    <w:tmpl w:val="5CD4C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17"/>
  </w:num>
  <w:num w:numId="4">
    <w:abstractNumId w:val="6"/>
  </w:num>
  <w:num w:numId="5">
    <w:abstractNumId w:val="2"/>
  </w:num>
  <w:num w:numId="6">
    <w:abstractNumId w:val="14"/>
  </w:num>
  <w:num w:numId="7">
    <w:abstractNumId w:val="9"/>
  </w:num>
  <w:num w:numId="8">
    <w:abstractNumId w:val="23"/>
  </w:num>
  <w:num w:numId="9">
    <w:abstractNumId w:val="22"/>
  </w:num>
  <w:num w:numId="10">
    <w:abstractNumId w:val="3"/>
  </w:num>
  <w:num w:numId="11">
    <w:abstractNumId w:val="19"/>
  </w:num>
  <w:num w:numId="12">
    <w:abstractNumId w:val="11"/>
  </w:num>
  <w:num w:numId="13">
    <w:abstractNumId w:val="10"/>
  </w:num>
  <w:num w:numId="14">
    <w:abstractNumId w:val="8"/>
  </w:num>
  <w:num w:numId="15">
    <w:abstractNumId w:val="4"/>
  </w:num>
  <w:num w:numId="16">
    <w:abstractNumId w:val="13"/>
  </w:num>
  <w:num w:numId="17">
    <w:abstractNumId w:val="0"/>
  </w:num>
  <w:num w:numId="18">
    <w:abstractNumId w:val="21"/>
  </w:num>
  <w:num w:numId="19">
    <w:abstractNumId w:val="5"/>
  </w:num>
  <w:num w:numId="20">
    <w:abstractNumId w:val="20"/>
  </w:num>
  <w:num w:numId="21">
    <w:abstractNumId w:val="7"/>
  </w:num>
  <w:num w:numId="22">
    <w:abstractNumId w:val="12"/>
  </w:num>
  <w:num w:numId="23">
    <w:abstractNumId w:val="15"/>
  </w:num>
  <w:num w:numId="24">
    <w:abstractNumId w:val="24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WxMDYzMLQ0NzGxtDRS0lEKTi0uzszPAykwqQUARU9vpSwAAAA="/>
  </w:docVars>
  <w:rsids>
    <w:rsidRoot w:val="005255F1"/>
    <w:rsid w:val="000221D2"/>
    <w:rsid w:val="00085586"/>
    <w:rsid w:val="000B0D6D"/>
    <w:rsid w:val="000C4CD2"/>
    <w:rsid w:val="000D1FCA"/>
    <w:rsid w:val="000D662F"/>
    <w:rsid w:val="0011423A"/>
    <w:rsid w:val="001352C4"/>
    <w:rsid w:val="00157A35"/>
    <w:rsid w:val="00167FD8"/>
    <w:rsid w:val="00170F36"/>
    <w:rsid w:val="001A3A3B"/>
    <w:rsid w:val="001C78CB"/>
    <w:rsid w:val="001D4627"/>
    <w:rsid w:val="0025106C"/>
    <w:rsid w:val="00253735"/>
    <w:rsid w:val="0025484C"/>
    <w:rsid w:val="00285881"/>
    <w:rsid w:val="0028679E"/>
    <w:rsid w:val="002C3A33"/>
    <w:rsid w:val="002D7D45"/>
    <w:rsid w:val="003149F6"/>
    <w:rsid w:val="00394856"/>
    <w:rsid w:val="003E48A0"/>
    <w:rsid w:val="003E527D"/>
    <w:rsid w:val="003F64CB"/>
    <w:rsid w:val="00452A8C"/>
    <w:rsid w:val="004F3050"/>
    <w:rsid w:val="0050018E"/>
    <w:rsid w:val="005176AF"/>
    <w:rsid w:val="005255F1"/>
    <w:rsid w:val="00525758"/>
    <w:rsid w:val="00542EEF"/>
    <w:rsid w:val="00552758"/>
    <w:rsid w:val="0055764B"/>
    <w:rsid w:val="00571594"/>
    <w:rsid w:val="00575C9B"/>
    <w:rsid w:val="00586E90"/>
    <w:rsid w:val="005A2044"/>
    <w:rsid w:val="00635148"/>
    <w:rsid w:val="00643179"/>
    <w:rsid w:val="006647CB"/>
    <w:rsid w:val="0066632F"/>
    <w:rsid w:val="006B4A92"/>
    <w:rsid w:val="00707AF4"/>
    <w:rsid w:val="00740F37"/>
    <w:rsid w:val="00751444"/>
    <w:rsid w:val="00754994"/>
    <w:rsid w:val="007659FE"/>
    <w:rsid w:val="0078730E"/>
    <w:rsid w:val="00797B01"/>
    <w:rsid w:val="007A324C"/>
    <w:rsid w:val="007B595F"/>
    <w:rsid w:val="007E2359"/>
    <w:rsid w:val="00824706"/>
    <w:rsid w:val="00853725"/>
    <w:rsid w:val="008A56EB"/>
    <w:rsid w:val="008A59BF"/>
    <w:rsid w:val="008C422D"/>
    <w:rsid w:val="008C6839"/>
    <w:rsid w:val="00914B52"/>
    <w:rsid w:val="00914BC6"/>
    <w:rsid w:val="00922CD6"/>
    <w:rsid w:val="00927A21"/>
    <w:rsid w:val="00952D86"/>
    <w:rsid w:val="00973C1C"/>
    <w:rsid w:val="009943D7"/>
    <w:rsid w:val="009A1AC8"/>
    <w:rsid w:val="009C10B3"/>
    <w:rsid w:val="009F68BF"/>
    <w:rsid w:val="00A032FE"/>
    <w:rsid w:val="00A95317"/>
    <w:rsid w:val="00AA61CC"/>
    <w:rsid w:val="00AB7B78"/>
    <w:rsid w:val="00AE5317"/>
    <w:rsid w:val="00B266F0"/>
    <w:rsid w:val="00B2703B"/>
    <w:rsid w:val="00B705B7"/>
    <w:rsid w:val="00C02C88"/>
    <w:rsid w:val="00C0371B"/>
    <w:rsid w:val="00C25CA9"/>
    <w:rsid w:val="00C35639"/>
    <w:rsid w:val="00C70C32"/>
    <w:rsid w:val="00C753A8"/>
    <w:rsid w:val="00CA2508"/>
    <w:rsid w:val="00CB3307"/>
    <w:rsid w:val="00CC6607"/>
    <w:rsid w:val="00CD6E38"/>
    <w:rsid w:val="00CE4985"/>
    <w:rsid w:val="00D34844"/>
    <w:rsid w:val="00D34F2E"/>
    <w:rsid w:val="00D84965"/>
    <w:rsid w:val="00D96F6B"/>
    <w:rsid w:val="00DB12E5"/>
    <w:rsid w:val="00DE147F"/>
    <w:rsid w:val="00DE4A4E"/>
    <w:rsid w:val="00DE7F9A"/>
    <w:rsid w:val="00E24C4E"/>
    <w:rsid w:val="00E324C5"/>
    <w:rsid w:val="00E43455"/>
    <w:rsid w:val="00E67F22"/>
    <w:rsid w:val="00E73857"/>
    <w:rsid w:val="00EB5D95"/>
    <w:rsid w:val="00EE70E7"/>
    <w:rsid w:val="00EF219C"/>
    <w:rsid w:val="00F24C58"/>
    <w:rsid w:val="00F34253"/>
    <w:rsid w:val="00F34CC3"/>
    <w:rsid w:val="00F34D37"/>
    <w:rsid w:val="00F65783"/>
    <w:rsid w:val="00F83AD5"/>
    <w:rsid w:val="00F913BD"/>
    <w:rsid w:val="00F963E1"/>
    <w:rsid w:val="00FB1DF5"/>
    <w:rsid w:val="00FC03C1"/>
    <w:rsid w:val="00FD3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845B33"/>
  <w15:chartTrackingRefBased/>
  <w15:docId w15:val="{33A17A7D-C3C3-40CB-91C3-29DF8FC3B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8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090FB8-A2AB-4CDC-B3BC-C75A547801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36</Characters>
  <Application>Microsoft Office Word</Application>
  <DocSecurity>4</DocSecurity>
  <Lines>4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isela Sida</dc:creator>
  <cp:keywords/>
  <dc:description/>
  <cp:lastModifiedBy>Deborah Rudel</cp:lastModifiedBy>
  <cp:revision>2</cp:revision>
  <dcterms:created xsi:type="dcterms:W3CDTF">2025-01-08T22:37:00Z</dcterms:created>
  <dcterms:modified xsi:type="dcterms:W3CDTF">2025-01-08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e1affa1149b65d8d213266d782185a054c12b244a7d9e2a17eb5ff3413025c</vt:lpwstr>
  </property>
</Properties>
</file>